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plumber-cover-letter"/>
    <w:p>
      <w:pPr>
        <w:pStyle w:val="Heading1"/>
      </w:pPr>
      <w:r>
        <w:t xml:space="preserve">Plumber Cover Letter</w:t>
      </w:r>
    </w:p>
    <w:p>
      <w:pPr>
        <w:pStyle w:val="FirstParagraph"/>
      </w:pPr>
      <w:r>
        <w:rPr>
          <w:bCs/>
          <w:b/>
        </w:rPr>
        <w:t xml:space="preserve">John Adebayo</w:t>
      </w:r>
      <w:r>
        <w:br/>
      </w:r>
      <w:r>
        <w:t xml:space="preserve">123 Ojota Road, Lagos</w:t>
      </w:r>
      <w:r>
        <w:br/>
      </w:r>
      <w:r>
        <w:t xml:space="preserve">+234 905 678 9012</w:t>
      </w:r>
      <w:r>
        <w:br/>
      </w:r>
      <w:r>
        <w:t xml:space="preserve">john.adebayo@email.com</w:t>
      </w:r>
    </w:p>
    <w:p>
      <w:pPr>
        <w:pStyle w:val="BodyText"/>
      </w:pPr>
      <w:r>
        <w:t xml:space="preserve">Date: April 5, 2024</w:t>
      </w:r>
    </w:p>
    <w:p>
      <w:pPr>
        <w:pStyle w:val="BodyText"/>
      </w:pPr>
      <w:r>
        <w:t xml:space="preserve">Dear Hiring Manager,</w:t>
      </w:r>
    </w:p>
    <w:p>
      <w:pPr>
        <w:pStyle w:val="BodyText"/>
      </w:pPr>
      <w:r>
        <w:t xml:space="preserve">I am writing to express my keen interest in the Plumber position at [Company Name], as advertised in [Job Board/Source]. With over a decade of hands-on experience in plumbing services across Nigeria Lagos, I am confident in my ability to contribute effectively to your team while addressing the unique challenges and demands of this dynamic city. My expertise spans residential, commercial, and industrial plumbing solutions, and I am particularly drawn to the opportunity to work within the vibrant infrastructure landscape of Nigeria Lagos.</w:t>
      </w:r>
    </w:p>
    <w:p>
      <w:pPr>
        <w:pStyle w:val="BodyText"/>
      </w:pPr>
      <w:r>
        <w:t xml:space="preserve">Having spent years navigating the complexities of Lagos’s plumbing needs—from fixing leaky pipes in bustling neighborhoods like Victoria Island to installing advanced water systems in high-rise buildings—my career has been shaped by a deep understanding of both technical proficiency and customer-centric service. As a Plumber in Nigeria Lagos, I have consistently prioritized quality workmanship, timely delivery, and the ability to adapt to the city’s ever-evolving construction and maintenance requirements. My commitment to excellence is reflected in my ability to resolve complex issues while maintaining compliance with local building codes and safety standards.</w:t>
      </w:r>
    </w:p>
    <w:p>
      <w:pPr>
        <w:pStyle w:val="BodyText"/>
      </w:pPr>
      <w:r>
        <w:t xml:space="preserve">One of my most rewarding projects involved retrofitting a large residential complex in Lagos Island with energy-efficient plumbing systems, which not only reduced water wastage but also improved the property’s overall functionality. This experience underscored the importance of innovation in a city where infrastructure often faces strain due to rapid urbanization. Similarly, I have successfully managed emergency repairs for commercial clients in areas like Ikeja and Lekki, ensuring minimal disruption to their operations. These experiences have honed my problem-solving skills and reinforced my dedication to delivering reliable solutions tailored to the specific needs of Nigeria Lagos.</w:t>
      </w:r>
    </w:p>
    <w:p>
      <w:pPr>
        <w:pStyle w:val="BodyText"/>
      </w:pPr>
      <w:r>
        <w:t xml:space="preserve">My professional journey has been defined by a passion for continuous learning and staying updated with the latest advancements in plumbing technology. I hold certifications from [Relevant Institution], including a Professional Plumbing License issued by the Lagos State Ministry of Works. This, coupled with my extensive fieldwork, has equipped me to handle everything from basic repairs to large-scale installations. Whether it’s troubleshooting a faulty water heater or designing an intricate drainage system, I approach every task with precision and care.</w:t>
      </w:r>
    </w:p>
    <w:p>
      <w:pPr>
        <w:pStyle w:val="BodyText"/>
      </w:pPr>
      <w:r>
        <w:t xml:space="preserve">What sets me apart as a Plumber in Nigeria Lagos is my ability to connect with clients on a personal level. I understand that plumbing issues can be stressful, and I strive to provide clear communication, transparent pricing, and timely updates. In a city like Lagos, where time is often of the essence, my efficiency and reliability have earned me a reputation for being someone clients can trust. My portfolio includes projects for both individual homeowners and corporate entities, each requiring a tailored approach that aligns with their goals.</w:t>
      </w:r>
    </w:p>
    <w:p>
      <w:pPr>
        <w:pStyle w:val="BodyText"/>
      </w:pPr>
      <w:r>
        <w:t xml:space="preserve">Working in Nigeria Lagos has also taught me the value of resilience and adaptability. The city’s infrastructure challenges, such as fluctuating water supply and aging pipelines, demand a proactive mindset. I have developed strategies to mitigate these issues, such as recommending rainwater harvesting systems or installing pressure regulators to ensure consistent service. These solutions not only address immediate problems but also contribute to long-term sustainability—a principle I bring to every project.</w:t>
      </w:r>
    </w:p>
    <w:p>
      <w:pPr>
        <w:pStyle w:val="BodyText"/>
      </w:pPr>
      <w:r>
        <w:t xml:space="preserve">I am particularly excited about the opportunity to join [Company Name] because of your reputation for excellence and community engagement in Nigeria Lagos. Your commitment to delivering high-quality plumbing services aligns with my own professional values, and I am eager to contribute my skills to support your mission. I am confident that my experience, combined with my dedication to customer satisfaction, will add significant value to your team.</w:t>
      </w:r>
    </w:p>
    <w:p>
      <w:pPr>
        <w:pStyle w:val="BodyText"/>
      </w:pPr>
      <w:r>
        <w:t xml:space="preserve">In conclusion, I would be honored to bring my expertise as a Plumber in Nigeria Lagos to [Company Name]. I am enthusiastic about the possibility of discussing how my background and skills can contribute to your continued success. Thank you for considering my application. I look forward to the opportunity to speak with you further.</w:t>
      </w:r>
    </w:p>
    <w:p>
      <w:pPr>
        <w:pStyle w:val="BodyText"/>
      </w:pPr>
      <w:r>
        <w:t xml:space="preserve">Sincerely,</w:t>
      </w:r>
      <w:r>
        <w:br/>
      </w:r>
      <w:r>
        <w:t xml:space="preserve">John Adeba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Nigeria Lagos</dc:title>
  <dc:creator/>
  <dc:language>en</dc:language>
  <cp:keywords/>
  <dcterms:created xsi:type="dcterms:W3CDTF">2026-07-21T06:00:26Z</dcterms:created>
  <dcterms:modified xsi:type="dcterms:W3CDTF">2026-07-21T06:00:26Z</dcterms:modified>
</cp:coreProperties>
</file>

<file path=docProps/custom.xml><?xml version="1.0" encoding="utf-8"?>
<Properties xmlns="http://schemas.openxmlformats.org/officeDocument/2006/custom-properties" xmlns:vt="http://schemas.openxmlformats.org/officeDocument/2006/docPropsVTypes"/>
</file>